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w:t>
      </w:r>
    </w:p>
    <w:p>
      <w:pPr>
        <w:pStyle w:val="BodyText"/>
      </w:pPr>
      <w:r>
        <w:t xml:space="preserve">I am writing to express my sincere interest in the</w:t>
      </w:r>
      <w:r>
        <w:t xml:space="preserve"> </w:t>
      </w:r>
      <w:r>
        <w:rPr>
          <w:bCs/>
          <w:b/>
        </w:rPr>
        <w:t xml:space="preserve">Meteorologist</w:t>
      </w:r>
      <w:r>
        <w:t xml:space="preserve"> </w:t>
      </w:r>
      <w:r>
        <w:t xml:space="preserve">position at your esteemed organization in the</w:t>
      </w:r>
      <w:r>
        <w:t xml:space="preserve"> </w:t>
      </w:r>
      <w:r>
        <w:rPr>
          <w:bCs/>
          <w:b/>
        </w:rPr>
        <w:t xml:space="preserve">United Arab Emirates Abu Dhabi</w:t>
      </w:r>
      <w:r>
        <w:t xml:space="preserve">. As a dedicated and experienced meteorologist with a passion for understanding and predicting weather patterns, I am excited about the opportunity to contribute my expertise to a region known for its unique climatic challenges and innovative approach to environmental science. With my academic background, professional experience, and commitment to advancing meteorological research, I am confident that I can make a meaningful impact in Abu Dhabi’s dynamic weather landscape.</w:t>
      </w:r>
    </w:p>
    <w:p>
      <w:pPr>
        <w:pStyle w:val="BodyText"/>
      </w:pPr>
      <w:r>
        <w:t xml:space="preserve">My journey into meteorology began with a degree in Atmospheric Sciences from [Your University], where I developed a strong foundation in atmospheric dynamics, climate systems, and data analysis. This was followed by hands-on experience at [Previous Employer/Organization], where I worked as a meteorologist specializing in short-term weather forecasting and climate modeling. Over the years, I have honed my skills in interpreting complex weather data, utilizing advanced software tools such as WRF (Weather Research and Forecasting) and NWP (Numerical Weather Prediction), and collaborating with multidisciplinary teams to provide actionable insights for various sectors. These experiences have equipped me with the technical proficiency and analytical mindset required to excel in a high-stakes environment like Abu Dhabi.</w:t>
      </w:r>
    </w:p>
    <w:p>
      <w:pPr>
        <w:pStyle w:val="BodyText"/>
      </w:pPr>
      <w:r>
        <w:t xml:space="preserve">The</w:t>
      </w:r>
      <w:r>
        <w:t xml:space="preserve"> </w:t>
      </w:r>
      <w:r>
        <w:rPr>
          <w:bCs/>
          <w:b/>
        </w:rPr>
        <w:t xml:space="preserve">United Arab Emirates Abu Dhabi</w:t>
      </w:r>
      <w:r>
        <w:t xml:space="preserve"> </w:t>
      </w:r>
      <w:r>
        <w:t xml:space="preserve">presents a unique and exciting challenge for any meteorologist. As one of the world’s most arid regions, its climate is characterized by extreme temperatures, limited rainfall, and frequent sandstorms that impact infrastructure, agriculture, and public health. Addressing these challenges requires a deep understanding of local weather patterns and the ability to develop accurate forecasts that support decision-making in sectors such as urban planning, renewable energy (particularly solar power), and disaster management. My work has consistently focused on bridging the gap between meteorological science and real-world applications, ensuring that predictions are not only scientifically sound but also practical for end-users. For instance, during my tenure at [Previous Employer], I collaborated with engineers to optimize wind farm operations by analyzing local wind patterns, a project that directly contributed to energy efficiency and sustainability goals.</w:t>
      </w:r>
    </w:p>
    <w:p>
      <w:pPr>
        <w:pStyle w:val="BodyText"/>
      </w:pPr>
      <w:r>
        <w:t xml:space="preserve">What draws me most to the</w:t>
      </w:r>
      <w:r>
        <w:t xml:space="preserve"> </w:t>
      </w:r>
      <w:r>
        <w:rPr>
          <w:bCs/>
          <w:b/>
        </w:rPr>
        <w:t xml:space="preserve">United Arab Emirates Abu Dhabi</w:t>
      </w:r>
      <w:r>
        <w:t xml:space="preserve"> </w:t>
      </w:r>
      <w:r>
        <w:t xml:space="preserve">is its commitment to innovation and resilience in the face of environmental adversity. The region’s investment in cutting-edge meteorological technology, such as advanced radar systems and satellite-based monitoring, reflects a forward-thinking approach that aligns perfectly with my career aspirations. I am particularly inspired by Abu Dhabi’s efforts to integrate weather science into its broader vision for sustainable development, including initiatives like the Masdar City project and the UAE’s National Climate Change Plan. As a</w:t>
      </w:r>
      <w:r>
        <w:t xml:space="preserve"> </w:t>
      </w:r>
      <w:r>
        <w:rPr>
          <w:bCs/>
          <w:b/>
        </w:rPr>
        <w:t xml:space="preserve">Meteorologist</w:t>
      </w:r>
      <w:r>
        <w:t xml:space="preserve">, I aim to contribute to such endeavors by leveraging my expertise in climate modeling, extreme weather risk assessment, and data-driven decision-making. My ability to translate complex meteorological data into clear, actionable recommendations would be an asset in supporting Abu Dhabi’s goals of mitigating climate risks and enhancing community preparedness.</w:t>
      </w:r>
    </w:p>
    <w:p>
      <w:pPr>
        <w:pStyle w:val="BodyText"/>
      </w:pPr>
      <w:r>
        <w:t xml:space="preserve">Throughout my career, I have consistently demonstrated a strong work ethic, attention to detail, and the ability to thrive under pressure. In my role at [Previous Employer], I was responsible for monitoring weather conditions during critical events such as heatwaves and sandstorms, providing timely updates to stakeholders in both public and private sectors. This experience taught me the importance of communication in meteorology—whether presenting findings to non-technical audiences or collaborating with scientists on research projects. I also have a proven track record of staying updated with the latest advancements in meteorological science, attending conferences such as the American Meteorological Society (AMS) meetings and participating in professional development programs focused on climate change adaptation and disaster resilience.</w:t>
      </w:r>
    </w:p>
    <w:p>
      <w:pPr>
        <w:pStyle w:val="BodyText"/>
      </w:pPr>
      <w:r>
        <w:t xml:space="preserve">Abu Dhabi’s geographical location and climatic conditions make it an ideal setting for advancing meteorological research. The interplay between the desert environment and the Arabian Gulf creates a complex weather system that requires specialized knowledge to navigate. My background in studying arid climates, combined with my proficiency in using remote sensing technologies and Geographic Information Systems (GIS), positions me to contribute effectively to this field. I am particularly interested in exploring how climate change is affecting precipitation patterns in the region and developing models that can predict long-term trends. This work would not only support scientific understanding but also inform policies aimed at safeguarding Abu Dhabi’s natural resources and infrastructure.</w:t>
      </w:r>
    </w:p>
    <w:p>
      <w:pPr>
        <w:pStyle w:val="BodyText"/>
      </w:pPr>
      <w:r>
        <w:t xml:space="preserve">What sets me apart as a</w:t>
      </w:r>
      <w:r>
        <w:t xml:space="preserve"> </w:t>
      </w:r>
      <w:r>
        <w:rPr>
          <w:bCs/>
          <w:b/>
        </w:rPr>
        <w:t xml:space="preserve">Meteorologist</w:t>
      </w:r>
      <w:r>
        <w:t xml:space="preserve"> </w:t>
      </w:r>
      <w:r>
        <w:t xml:space="preserve">is my unwavering dedication to accuracy, innovation, and collaboration. I approach each project with a problem-solving mindset, striving to deliver results that are both scientifically rigorous and socially impactful. My ability to work independently while also thriving in team environments ensures that I can adapt to the diverse demands of Abu Dhabi’s meteorological sector. Furthermore, my cultural sensitivity and adaptability make me well-suited to thrive in the UAE’s multicultural workplace, where teamwork and respect for diverse perspectives are paramount.</w:t>
      </w:r>
    </w:p>
    <w:p>
      <w:pPr>
        <w:pStyle w:val="BodyText"/>
      </w:pPr>
      <w:r>
        <w:t xml:space="preserve">In conclusion, I am eager to bring my expertise as a</w:t>
      </w:r>
      <w:r>
        <w:t xml:space="preserve"> </w:t>
      </w:r>
      <w:r>
        <w:rPr>
          <w:bCs/>
          <w:b/>
        </w:rPr>
        <w:t xml:space="preserve">Meteorologist</w:t>
      </w:r>
      <w:r>
        <w:t xml:space="preserve"> </w:t>
      </w:r>
      <w:r>
        <w:t xml:space="preserve">to the</w:t>
      </w:r>
      <w:r>
        <w:t xml:space="preserve"> </w:t>
      </w:r>
      <w:r>
        <w:rPr>
          <w:bCs/>
          <w:b/>
        </w:rPr>
        <w:t xml:space="preserve">United Arab Emirates Abu Dhabi</w:t>
      </w:r>
      <w:r>
        <w:t xml:space="preserve">, where I can contribute to groundbreaking work that addresses pressing environmental challenges. The opportunity to join an organization that values innovation and sustainability aligns perfectly with my professional goals. I would be honored to discuss how my skills and experiences can support your mission in advancing meteorological science in this vibrant region. Thank you for considering my application, and I look forward to the possibility of contributing to your team.</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32:39Z</dcterms:created>
  <dcterms:modified xsi:type="dcterms:W3CDTF">2026-07-23T22:32:39Z</dcterms:modified>
</cp:coreProperties>
</file>

<file path=docProps/custom.xml><?xml version="1.0" encoding="utf-8"?>
<Properties xmlns="http://schemas.openxmlformats.org/officeDocument/2006/custom-properties" xmlns:vt="http://schemas.openxmlformats.org/officeDocument/2006/docPropsVTypes"/>
</file>